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35B833" w14:textId="3EA15C79" w:rsidR="00AA3B09" w:rsidRDefault="00AA3B09" w:rsidP="00AA3B09">
      <w:pPr>
        <w:pStyle w:val="Title"/>
        <w:jc w:val="center"/>
        <w:rPr>
          <w:lang w:val="en-GB"/>
        </w:rPr>
      </w:pPr>
      <w:r>
        <w:rPr>
          <w:lang w:val="en-GB"/>
        </w:rPr>
        <w:t>User Manual</w:t>
      </w:r>
    </w:p>
    <w:p w14:paraId="68E84BB9" w14:textId="77777777" w:rsidR="00AA3B09" w:rsidRPr="00F71D36" w:rsidRDefault="00AA3B09" w:rsidP="00AA3B09">
      <w:pPr>
        <w:pStyle w:val="Subtitle"/>
        <w:spacing w:after="600"/>
        <w:jc w:val="center"/>
        <w:rPr>
          <w:lang w:val="en-GB"/>
        </w:rPr>
      </w:pPr>
      <w:r>
        <w:rPr>
          <w:lang w:val="en-GB"/>
        </w:rPr>
        <w:t>Task Manager Application</w:t>
      </w:r>
    </w:p>
    <w:p w14:paraId="32ADF830" w14:textId="77777777" w:rsidR="00AA3B09" w:rsidRDefault="00AA3B09" w:rsidP="00AA3B09">
      <w:pPr>
        <w:rPr>
          <w:lang w:val="en-GB"/>
        </w:rPr>
      </w:pPr>
      <w:r>
        <w:rPr>
          <w:noProof/>
        </w:rPr>
        <w:drawing>
          <wp:inline distT="0" distB="0" distL="0" distR="0" wp14:anchorId="2955DEA5" wp14:editId="5E4B2D0B">
            <wp:extent cx="5486400" cy="7315200"/>
            <wp:effectExtent l="0" t="0" r="0" b="0"/>
            <wp:docPr id="83174503" name="Picture 1" descr="A person sitting at a desk working on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74503" name="Picture 1" descr="A person sitting at a desk working on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GB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kern w:val="2"/>
          <w:sz w:val="40"/>
          <w:szCs w:val="40"/>
          <w:lang w:val="en-NL"/>
        </w:rPr>
        <w:id w:val="-1409993464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  <w:szCs w:val="22"/>
        </w:rPr>
      </w:sdtEndPr>
      <w:sdtContent>
        <w:p w14:paraId="698B6924" w14:textId="174E9971" w:rsidR="00F72662" w:rsidRPr="00F72662" w:rsidRDefault="00F72662">
          <w:pPr>
            <w:pStyle w:val="TOCHeading"/>
            <w:rPr>
              <w:sz w:val="40"/>
              <w:szCs w:val="40"/>
            </w:rPr>
          </w:pPr>
          <w:r w:rsidRPr="00F72662">
            <w:rPr>
              <w:sz w:val="40"/>
              <w:szCs w:val="40"/>
            </w:rPr>
            <w:t>Table of Contents</w:t>
          </w:r>
        </w:p>
        <w:p w14:paraId="7D73A587" w14:textId="5E715CDB" w:rsidR="007F26B6" w:rsidRDefault="00F7266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0449031" w:history="1">
            <w:r w:rsidR="007F26B6" w:rsidRPr="00086A19">
              <w:rPr>
                <w:rStyle w:val="Hyperlink"/>
                <w:noProof/>
              </w:rPr>
              <w:t>Introduction</w:t>
            </w:r>
            <w:r w:rsidR="007F26B6">
              <w:rPr>
                <w:noProof/>
                <w:webHidden/>
              </w:rPr>
              <w:tab/>
            </w:r>
            <w:r w:rsidR="007F26B6">
              <w:rPr>
                <w:noProof/>
                <w:webHidden/>
              </w:rPr>
              <w:fldChar w:fldCharType="begin"/>
            </w:r>
            <w:r w:rsidR="007F26B6">
              <w:rPr>
                <w:noProof/>
                <w:webHidden/>
              </w:rPr>
              <w:instrText xml:space="preserve"> PAGEREF _Toc180449031 \h </w:instrText>
            </w:r>
            <w:r w:rsidR="007F26B6">
              <w:rPr>
                <w:noProof/>
                <w:webHidden/>
              </w:rPr>
            </w:r>
            <w:r w:rsidR="007F26B6">
              <w:rPr>
                <w:noProof/>
                <w:webHidden/>
              </w:rPr>
              <w:fldChar w:fldCharType="separate"/>
            </w:r>
            <w:r w:rsidR="006D61D5">
              <w:rPr>
                <w:noProof/>
                <w:webHidden/>
              </w:rPr>
              <w:t>3</w:t>
            </w:r>
            <w:r w:rsidR="007F26B6">
              <w:rPr>
                <w:noProof/>
                <w:webHidden/>
              </w:rPr>
              <w:fldChar w:fldCharType="end"/>
            </w:r>
          </w:hyperlink>
        </w:p>
        <w:p w14:paraId="58A239BB" w14:textId="0BC7BD3F" w:rsidR="007F26B6" w:rsidRDefault="007F26B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NL"/>
            </w:rPr>
          </w:pPr>
          <w:hyperlink w:anchor="_Toc180449032" w:history="1">
            <w:r w:rsidRPr="00086A19">
              <w:rPr>
                <w:rStyle w:val="Hyperlink"/>
                <w:noProof/>
              </w:rPr>
              <w:t>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49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61D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8DA75A" w14:textId="74925DB0" w:rsidR="007F26B6" w:rsidRDefault="007F26B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NL"/>
            </w:rPr>
          </w:pPr>
          <w:hyperlink w:anchor="_Toc180449033" w:history="1">
            <w:r w:rsidRPr="00086A19">
              <w:rPr>
                <w:rStyle w:val="Hyperlink"/>
                <w:noProof/>
              </w:rPr>
              <w:t>User Interface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49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61D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5A2187" w14:textId="47541159" w:rsidR="007F26B6" w:rsidRDefault="007F26B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NL"/>
            </w:rPr>
          </w:pPr>
          <w:hyperlink w:anchor="_Toc180449034" w:history="1">
            <w:r w:rsidRPr="00086A19">
              <w:rPr>
                <w:rStyle w:val="Hyperlink"/>
                <w:noProof/>
              </w:rPr>
              <w:t>Basic Op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49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61D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51F37" w14:textId="16DAD772" w:rsidR="007F26B6" w:rsidRDefault="007F26B6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80449035" w:history="1">
            <w:r w:rsidRPr="00086A19">
              <w:rPr>
                <w:rStyle w:val="Hyperlink"/>
                <w:noProof/>
              </w:rPr>
              <w:t>Create a new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49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61D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4B85D3" w14:textId="4C0AB5D4" w:rsidR="007F26B6" w:rsidRDefault="007F26B6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80449036" w:history="1">
            <w:r w:rsidRPr="00086A19">
              <w:rPr>
                <w:rStyle w:val="Hyperlink"/>
                <w:noProof/>
              </w:rPr>
              <w:t>Add a new tas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49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61D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59F1CF" w14:textId="406D2B67" w:rsidR="007F26B6" w:rsidRDefault="007F26B6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80449037" w:history="1">
            <w:r w:rsidRPr="00086A19">
              <w:rPr>
                <w:rStyle w:val="Hyperlink"/>
                <w:noProof/>
              </w:rPr>
              <w:t>Edit a tas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49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61D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9E32F2" w14:textId="6C4CAAC4" w:rsidR="007F26B6" w:rsidRDefault="007F26B6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80449038" w:history="1">
            <w:r w:rsidRPr="00086A19">
              <w:rPr>
                <w:rStyle w:val="Hyperlink"/>
                <w:noProof/>
              </w:rPr>
              <w:t>Remove a tas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49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61D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152FDB" w14:textId="374F1292" w:rsidR="007F26B6" w:rsidRDefault="007F26B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NL"/>
            </w:rPr>
          </w:pPr>
          <w:hyperlink w:anchor="_Toc180449039" w:history="1">
            <w:r w:rsidRPr="00086A19">
              <w:rPr>
                <w:rStyle w:val="Hyperlink"/>
                <w:noProof/>
              </w:rPr>
              <w:t>Troubleshoo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449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61D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D6A10" w14:textId="68D9920A" w:rsidR="00F72662" w:rsidRDefault="00F72662">
          <w:r>
            <w:rPr>
              <w:b/>
              <w:bCs/>
              <w:noProof/>
            </w:rPr>
            <w:fldChar w:fldCharType="end"/>
          </w:r>
        </w:p>
      </w:sdtContent>
    </w:sdt>
    <w:p w14:paraId="4D8267D8" w14:textId="77777777" w:rsidR="002162FE" w:rsidRDefault="002162FE"/>
    <w:p w14:paraId="15BF6AC3" w14:textId="77777777" w:rsidR="00BD7991" w:rsidRDefault="00BD7991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5E08DEDC" w14:textId="6F79264E" w:rsidR="00345232" w:rsidRDefault="006D6B27" w:rsidP="008D43C8">
      <w:pPr>
        <w:pStyle w:val="Heading1"/>
      </w:pPr>
      <w:bookmarkStart w:id="0" w:name="_Toc180449031"/>
      <w:r>
        <w:lastRenderedPageBreak/>
        <w:t>Introduction</w:t>
      </w:r>
      <w:bookmarkEnd w:id="0"/>
    </w:p>
    <w:p w14:paraId="2BF675F6" w14:textId="4EDFE1DD" w:rsidR="00BD7991" w:rsidRPr="00BD7991" w:rsidRDefault="00A039DD" w:rsidP="00BD7991">
      <w:r w:rsidRPr="00A039DD">
        <w:t>The Task Manager application is designed to help users efficiently manage their tasks. This manual provides an overview of the application's features, how to use them, and troubleshooting tips.</w:t>
      </w:r>
    </w:p>
    <w:p w14:paraId="624D1E45" w14:textId="5F16DDB8" w:rsidR="00255F0F" w:rsidRDefault="006D6B27" w:rsidP="00255F0F">
      <w:pPr>
        <w:pStyle w:val="Heading1"/>
      </w:pPr>
      <w:bookmarkStart w:id="1" w:name="_Toc180449032"/>
      <w:r>
        <w:t>Installation</w:t>
      </w:r>
      <w:bookmarkEnd w:id="1"/>
    </w:p>
    <w:p w14:paraId="438F1E2C" w14:textId="77777777" w:rsidR="00255F0F" w:rsidRDefault="00255F0F" w:rsidP="00255F0F">
      <w:r>
        <w:t>1. Download the application from GitHub.</w:t>
      </w:r>
    </w:p>
    <w:p w14:paraId="64856768" w14:textId="77777777" w:rsidR="00255F0F" w:rsidRDefault="00255F0F" w:rsidP="00255F0F">
      <w:r>
        <w:t>2. Extract the files to your desired location.</w:t>
      </w:r>
    </w:p>
    <w:p w14:paraId="45B2D7E4" w14:textId="6CDCF06C" w:rsidR="00255F0F" w:rsidRPr="00255F0F" w:rsidRDefault="00255F0F" w:rsidP="00255F0F">
      <w:r>
        <w:t>3. Double-click the TaskManager.exe file to launch the application.</w:t>
      </w:r>
    </w:p>
    <w:p w14:paraId="352DB867" w14:textId="0DA232F4" w:rsidR="00255F0F" w:rsidRDefault="006D6B27" w:rsidP="00255F0F">
      <w:pPr>
        <w:pStyle w:val="Heading1"/>
      </w:pPr>
      <w:bookmarkStart w:id="2" w:name="_Toc180449033"/>
      <w:r>
        <w:t>User Interface Overview</w:t>
      </w:r>
      <w:bookmarkEnd w:id="2"/>
    </w:p>
    <w:p w14:paraId="36081EDC" w14:textId="25513C07" w:rsidR="00255F0F" w:rsidRDefault="00255F0F" w:rsidP="00255F0F">
      <w:r>
        <w:t xml:space="preserve">- </w:t>
      </w:r>
      <w:r w:rsidRPr="00255F0F">
        <w:rPr>
          <w:b/>
          <w:bCs/>
        </w:rPr>
        <w:t>Home Page:</w:t>
      </w:r>
      <w:r>
        <w:t xml:space="preserve"> Displays a summary of task lists.</w:t>
      </w:r>
    </w:p>
    <w:p w14:paraId="7094B6C9" w14:textId="7C1A5661" w:rsidR="00255F0F" w:rsidRDefault="00255F0F" w:rsidP="00255F0F">
      <w:r>
        <w:t xml:space="preserve">- </w:t>
      </w:r>
      <w:r w:rsidRPr="00255F0F">
        <w:rPr>
          <w:b/>
          <w:bCs/>
        </w:rPr>
        <w:t>Task List View:</w:t>
      </w:r>
      <w:r>
        <w:t xml:space="preserve"> Shows tasks under each list, with options to filter and sort.</w:t>
      </w:r>
    </w:p>
    <w:p w14:paraId="4F5F6DB4" w14:textId="181E2848" w:rsidR="00255F0F" w:rsidRPr="00255F0F" w:rsidRDefault="00255F0F" w:rsidP="00255F0F">
      <w:r>
        <w:t xml:space="preserve">- </w:t>
      </w:r>
      <w:r w:rsidRPr="00255F0F">
        <w:rPr>
          <w:b/>
          <w:bCs/>
        </w:rPr>
        <w:t>Task Detail View:</w:t>
      </w:r>
      <w:r>
        <w:t xml:space="preserve"> Allows users to view and edit task details.</w:t>
      </w:r>
    </w:p>
    <w:p w14:paraId="46BB32DE" w14:textId="744C54C9" w:rsidR="006D6B27" w:rsidRDefault="006D6B27" w:rsidP="008D43C8">
      <w:pPr>
        <w:pStyle w:val="Heading1"/>
      </w:pPr>
      <w:bookmarkStart w:id="3" w:name="_Toc180449034"/>
      <w:r>
        <w:t>Basic Operations</w:t>
      </w:r>
      <w:bookmarkEnd w:id="3"/>
    </w:p>
    <w:p w14:paraId="4E846981" w14:textId="77777777" w:rsidR="008719AA" w:rsidRDefault="008719AA" w:rsidP="00103A62">
      <w:pPr>
        <w:pStyle w:val="Heading2"/>
        <w:sectPr w:rsidR="008719AA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36329C6" w14:textId="5D6319AA" w:rsidR="00103A62" w:rsidRDefault="00103A62" w:rsidP="00103A62">
      <w:pPr>
        <w:pStyle w:val="Heading2"/>
      </w:pPr>
      <w:bookmarkStart w:id="4" w:name="_Toc180449035"/>
      <w:r>
        <w:t>Create a new list</w:t>
      </w:r>
      <w:bookmarkEnd w:id="4"/>
    </w:p>
    <w:p w14:paraId="7E466080" w14:textId="77777777" w:rsidR="00103A62" w:rsidRDefault="00103A62" w:rsidP="00103A62">
      <w:r>
        <w:t xml:space="preserve">  1. On the Home Page, click "Add New List."</w:t>
      </w:r>
    </w:p>
    <w:p w14:paraId="6CF10AF4" w14:textId="77777777" w:rsidR="00103A62" w:rsidRDefault="00103A62" w:rsidP="00103A62">
      <w:r>
        <w:t xml:space="preserve">  2. Enter a name for the list and click "Save."</w:t>
      </w:r>
    </w:p>
    <w:p w14:paraId="763E279A" w14:textId="429AA30E" w:rsidR="00103A62" w:rsidRDefault="00103A62" w:rsidP="00103A62">
      <w:pPr>
        <w:pStyle w:val="Heading2"/>
      </w:pPr>
      <w:bookmarkStart w:id="5" w:name="_Toc180449036"/>
      <w:r>
        <w:t>Add a new task</w:t>
      </w:r>
      <w:bookmarkEnd w:id="5"/>
    </w:p>
    <w:p w14:paraId="49822D9D" w14:textId="77777777" w:rsidR="00103A62" w:rsidRDefault="00103A62" w:rsidP="00103A62">
      <w:r>
        <w:t xml:space="preserve">  1. Select a list from the Task List View.</w:t>
      </w:r>
    </w:p>
    <w:p w14:paraId="221CC4D1" w14:textId="77777777" w:rsidR="00103A62" w:rsidRDefault="00103A62" w:rsidP="00103A62">
      <w:r>
        <w:t xml:space="preserve">  2. Click "Add Task."</w:t>
      </w:r>
    </w:p>
    <w:p w14:paraId="44B7452A" w14:textId="77777777" w:rsidR="00103A62" w:rsidRDefault="00103A62" w:rsidP="00103A62">
      <w:r>
        <w:t xml:space="preserve">  3. Fill in the task details and click "Save."</w:t>
      </w:r>
    </w:p>
    <w:p w14:paraId="45E541C9" w14:textId="61BE322A" w:rsidR="00103A62" w:rsidRDefault="00103A62" w:rsidP="00103A62">
      <w:pPr>
        <w:pStyle w:val="Heading2"/>
      </w:pPr>
      <w:bookmarkStart w:id="6" w:name="_Toc180449037"/>
      <w:r>
        <w:t>Edit a task</w:t>
      </w:r>
      <w:bookmarkEnd w:id="6"/>
    </w:p>
    <w:p w14:paraId="07199A95" w14:textId="77777777" w:rsidR="00103A62" w:rsidRDefault="00103A62" w:rsidP="00103A62">
      <w:r>
        <w:t xml:space="preserve">  1. Select a task from the Task List View.</w:t>
      </w:r>
    </w:p>
    <w:p w14:paraId="7C4C0271" w14:textId="77777777" w:rsidR="00103A62" w:rsidRDefault="00103A62" w:rsidP="00103A62">
      <w:r>
        <w:t xml:space="preserve">  2. Click "Edit."</w:t>
      </w:r>
    </w:p>
    <w:p w14:paraId="0B06B1B9" w14:textId="77777777" w:rsidR="00103A62" w:rsidRDefault="00103A62" w:rsidP="00103A62">
      <w:r>
        <w:t xml:space="preserve">  3. Update the details and click "Save."</w:t>
      </w:r>
    </w:p>
    <w:p w14:paraId="1ADCC5AD" w14:textId="2FECC204" w:rsidR="00103A62" w:rsidRDefault="00103A62" w:rsidP="00103A62">
      <w:pPr>
        <w:pStyle w:val="Heading2"/>
      </w:pPr>
      <w:bookmarkStart w:id="7" w:name="_Toc180449038"/>
      <w:r>
        <w:t>Remove a task</w:t>
      </w:r>
      <w:bookmarkEnd w:id="7"/>
    </w:p>
    <w:p w14:paraId="22982B8E" w14:textId="77777777" w:rsidR="00103A62" w:rsidRDefault="00103A62" w:rsidP="00103A62">
      <w:r>
        <w:t xml:space="preserve">  1. Select a task.</w:t>
      </w:r>
    </w:p>
    <w:p w14:paraId="66C10A1A" w14:textId="42CBB8C8" w:rsidR="00103A62" w:rsidRPr="00103A62" w:rsidRDefault="00103A62" w:rsidP="00103A62">
      <w:r>
        <w:t xml:space="preserve">  2. Click "Remove" and confirm the deletion.</w:t>
      </w:r>
    </w:p>
    <w:p w14:paraId="48D063E3" w14:textId="77777777" w:rsidR="008719AA" w:rsidRDefault="008719AA" w:rsidP="008D43C8">
      <w:pPr>
        <w:pStyle w:val="Heading1"/>
        <w:sectPr w:rsidR="008719AA" w:rsidSect="008719AA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6CD920AB" w14:textId="2A42A293" w:rsidR="006D6B27" w:rsidRDefault="006D6B27" w:rsidP="008D43C8">
      <w:pPr>
        <w:pStyle w:val="Heading1"/>
      </w:pPr>
      <w:bookmarkStart w:id="8" w:name="_Toc180449039"/>
      <w:r>
        <w:t>Troubleshooting</w:t>
      </w:r>
      <w:bookmarkEnd w:id="8"/>
    </w:p>
    <w:p w14:paraId="196D3624" w14:textId="64130049" w:rsidR="004A3EA2" w:rsidRDefault="004A3EA2" w:rsidP="004A3EA2">
      <w:r w:rsidRPr="004A3EA2">
        <w:rPr>
          <w:b/>
          <w:bCs/>
        </w:rPr>
        <w:t>Application Crashes:</w:t>
      </w:r>
      <w:r>
        <w:t xml:space="preserve"> Ensure you have the latest version of .NET Framework installed. If issues persist, reinstall the application.</w:t>
      </w:r>
    </w:p>
    <w:p w14:paraId="4B8A1ECD" w14:textId="25904CCB" w:rsidR="004A3EA2" w:rsidRPr="004A3EA2" w:rsidRDefault="004A3EA2" w:rsidP="004A3EA2">
      <w:r w:rsidRPr="004A3EA2">
        <w:rPr>
          <w:b/>
          <w:bCs/>
        </w:rPr>
        <w:t>Tasks Not Updating:</w:t>
      </w:r>
      <w:r>
        <w:t xml:space="preserve"> Make sure to save changes after editing tasks.</w:t>
      </w:r>
    </w:p>
    <w:sectPr w:rsidR="004A3EA2" w:rsidRPr="004A3EA2" w:rsidSect="008719AA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wMjI3NDc3tDQzNjZW0lEKTi0uzszPAykwqgUA+4JzHywAAAA="/>
  </w:docVars>
  <w:rsids>
    <w:rsidRoot w:val="005A4AA5"/>
    <w:rsid w:val="000A6C1C"/>
    <w:rsid w:val="000F7086"/>
    <w:rsid w:val="00103A62"/>
    <w:rsid w:val="002162FE"/>
    <w:rsid w:val="00224748"/>
    <w:rsid w:val="00255F0F"/>
    <w:rsid w:val="002F1825"/>
    <w:rsid w:val="00345232"/>
    <w:rsid w:val="004A3EA2"/>
    <w:rsid w:val="004B41C7"/>
    <w:rsid w:val="004E6097"/>
    <w:rsid w:val="005A4AA5"/>
    <w:rsid w:val="005F0FB8"/>
    <w:rsid w:val="006A6048"/>
    <w:rsid w:val="006D61D5"/>
    <w:rsid w:val="006D6B27"/>
    <w:rsid w:val="0078185F"/>
    <w:rsid w:val="007F26B6"/>
    <w:rsid w:val="008719AA"/>
    <w:rsid w:val="008A3CCD"/>
    <w:rsid w:val="008C1275"/>
    <w:rsid w:val="008D43C8"/>
    <w:rsid w:val="009E7CF4"/>
    <w:rsid w:val="00A039DD"/>
    <w:rsid w:val="00A1310D"/>
    <w:rsid w:val="00AA3B09"/>
    <w:rsid w:val="00B145F4"/>
    <w:rsid w:val="00B7447A"/>
    <w:rsid w:val="00BD7991"/>
    <w:rsid w:val="00D34500"/>
    <w:rsid w:val="00DC7483"/>
    <w:rsid w:val="00E621D6"/>
    <w:rsid w:val="00F72662"/>
    <w:rsid w:val="00F80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1F45A09"/>
  <w15:chartTrackingRefBased/>
  <w15:docId w15:val="{ECE74599-364F-4DC4-A595-52E1237A4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3B09"/>
  </w:style>
  <w:style w:type="paragraph" w:styleId="Heading1">
    <w:name w:val="heading 1"/>
    <w:basedOn w:val="Normal"/>
    <w:next w:val="Normal"/>
    <w:link w:val="Heading1Char"/>
    <w:uiPriority w:val="9"/>
    <w:qFormat/>
    <w:rsid w:val="005A4AA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4AA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4AA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4AA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4AA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4AA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4AA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4AA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4AA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4AA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A4AA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4AA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4AA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4AA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4AA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4AA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4AA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4AA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A4AA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4AA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4AA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A4AA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A4AA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A4AA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A4AA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A4AA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4AA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4AA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A4AA5"/>
    <w:rPr>
      <w:b/>
      <w:bCs/>
      <w:smallCaps/>
      <w:color w:val="0F4761" w:themeColor="accent1" w:themeShade="BF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F72662"/>
    <w:pPr>
      <w:spacing w:before="240" w:after="0"/>
      <w:outlineLvl w:val="9"/>
    </w:pPr>
    <w:rPr>
      <w:kern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7266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72662"/>
    <w:rPr>
      <w:color w:val="467886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7F26B6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02318F-B94B-4A63-BD86-7D22D5EEC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09</Words>
  <Characters>1762</Characters>
  <Application>Microsoft Office Word</Application>
  <DocSecurity>0</DocSecurity>
  <Lines>14</Lines>
  <Paragraphs>4</Paragraphs>
  <ScaleCrop>false</ScaleCrop>
  <Company/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ág Szabó</dc:creator>
  <cp:keywords/>
  <dc:description/>
  <cp:lastModifiedBy>Virág Szabó</cp:lastModifiedBy>
  <cp:revision>31</cp:revision>
  <cp:lastPrinted>2024-10-21T22:47:00Z</cp:lastPrinted>
  <dcterms:created xsi:type="dcterms:W3CDTF">2024-10-21T22:18:00Z</dcterms:created>
  <dcterms:modified xsi:type="dcterms:W3CDTF">2024-10-21T22:49:00Z</dcterms:modified>
</cp:coreProperties>
</file>